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97D70" w14:textId="77777777" w:rsidR="0030356F" w:rsidRDefault="0030356F">
      <w:pPr>
        <w:pStyle w:val="BodyText"/>
        <w:rPr>
          <w:rFonts w:ascii="Times New Roman"/>
          <w:i w:val="0"/>
        </w:rPr>
      </w:pPr>
    </w:p>
    <w:p w14:paraId="541DF679" w14:textId="77777777" w:rsidR="0030356F" w:rsidRDefault="00CF6B01">
      <w:pPr>
        <w:pStyle w:val="Heading1"/>
        <w:spacing w:before="216"/>
        <w:ind w:left="2622" w:right="2622"/>
      </w:pPr>
      <w:r>
        <w:t>Continuing</w:t>
      </w:r>
      <w:r>
        <w:rPr>
          <w:spacing w:val="-8"/>
        </w:rPr>
        <w:t xml:space="preserve"> </w:t>
      </w:r>
      <w:r>
        <w:t>Review</w:t>
      </w:r>
      <w:r>
        <w:rPr>
          <w:spacing w:val="4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t>Form</w:t>
      </w:r>
    </w:p>
    <w:p w14:paraId="1C85500F" w14:textId="77777777" w:rsidR="0030356F" w:rsidRDefault="0030356F">
      <w:pPr>
        <w:spacing w:before="9"/>
        <w:rPr>
          <w:b/>
          <w:sz w:val="20"/>
        </w:rPr>
      </w:pPr>
    </w:p>
    <w:p w14:paraId="415D0998" w14:textId="62BFE053" w:rsidR="0030356F" w:rsidRPr="00BF741D" w:rsidRDefault="00CF6B01">
      <w:pPr>
        <w:pStyle w:val="BodyText"/>
        <w:spacing w:after="9"/>
        <w:ind w:left="220" w:right="149"/>
        <w:jc w:val="both"/>
        <w:rPr>
          <w:sz w:val="22"/>
          <w:szCs w:val="22"/>
        </w:rPr>
      </w:pPr>
      <w:r w:rsidRPr="00BF741D">
        <w:rPr>
          <w:b/>
          <w:i w:val="0"/>
          <w:sz w:val="22"/>
          <w:szCs w:val="22"/>
        </w:rPr>
        <w:t xml:space="preserve">INSTRUCTIONS TO THE </w:t>
      </w:r>
      <w:r w:rsidR="00BF741D" w:rsidRPr="00BF741D">
        <w:rPr>
          <w:b/>
          <w:i w:val="0"/>
          <w:sz w:val="22"/>
          <w:szCs w:val="22"/>
        </w:rPr>
        <w:t>PI/LR</w:t>
      </w:r>
      <w:r w:rsidRPr="00BF741D">
        <w:rPr>
          <w:b/>
          <w:i w:val="0"/>
          <w:sz w:val="22"/>
          <w:szCs w:val="22"/>
        </w:rPr>
        <w:t>:</w:t>
      </w:r>
      <w:r w:rsidRPr="00BF741D">
        <w:rPr>
          <w:b/>
          <w:i w:val="0"/>
          <w:spacing w:val="1"/>
          <w:sz w:val="22"/>
          <w:szCs w:val="22"/>
        </w:rPr>
        <w:t xml:space="preserve"> </w:t>
      </w:r>
      <w:r w:rsidR="00BF741D" w:rsidRPr="00BF741D">
        <w:rPr>
          <w:sz w:val="22"/>
          <w:szCs w:val="22"/>
        </w:rPr>
        <w:t>Submit this filled-out form together with the accomplished PSURERC Form 3.1A Progress Report Form.</w:t>
      </w:r>
    </w:p>
    <w:p w14:paraId="760DCCF1" w14:textId="0A7C3A95" w:rsidR="00BF741D" w:rsidRDefault="00BF741D">
      <w:pPr>
        <w:pStyle w:val="BodyText"/>
        <w:spacing w:after="9"/>
        <w:ind w:left="220" w:right="149"/>
        <w:jc w:val="both"/>
      </w:pPr>
    </w:p>
    <w:p w14:paraId="00ADBC4C" w14:textId="77777777" w:rsidR="00BF741D" w:rsidRPr="005F2698" w:rsidRDefault="00BF741D" w:rsidP="00BF741D">
      <w:pPr>
        <w:spacing w:line="249" w:lineRule="exact"/>
        <w:ind w:left="284"/>
        <w:rPr>
          <w:b/>
          <w:lang w:val="en-PH"/>
        </w:rPr>
      </w:pPr>
      <w:r w:rsidRPr="005F2698">
        <w:rPr>
          <w:b/>
          <w:lang w:val="en-PH"/>
        </w:rPr>
        <w:t>PROTOCOL GENERAL INFORMATION</w:t>
      </w:r>
    </w:p>
    <w:p w14:paraId="241D6689" w14:textId="77777777" w:rsidR="00BF741D" w:rsidRPr="005F2698" w:rsidRDefault="00BF741D" w:rsidP="00BF741D">
      <w:pPr>
        <w:spacing w:line="249" w:lineRule="exact"/>
        <w:rPr>
          <w:b/>
          <w:lang w:val="en-PH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945"/>
        <w:gridCol w:w="6246"/>
      </w:tblGrid>
      <w:tr w:rsidR="00BF741D" w:rsidRPr="005F2698" w14:paraId="4CBB0081" w14:textId="77777777" w:rsidTr="003D0BF8">
        <w:tc>
          <w:tcPr>
            <w:tcW w:w="3118" w:type="dxa"/>
          </w:tcPr>
          <w:p w14:paraId="16F34EB8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SURERC Code</w:t>
            </w:r>
          </w:p>
        </w:tc>
        <w:tc>
          <w:tcPr>
            <w:tcW w:w="7393" w:type="dxa"/>
          </w:tcPr>
          <w:p w14:paraId="0F1FA99F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BF741D" w:rsidRPr="005F2698" w14:paraId="2CCEAF94" w14:textId="77777777" w:rsidTr="003D0BF8">
        <w:tc>
          <w:tcPr>
            <w:tcW w:w="3118" w:type="dxa"/>
          </w:tcPr>
          <w:p w14:paraId="3D0F3EDA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otocol Title</w:t>
            </w:r>
          </w:p>
        </w:tc>
        <w:tc>
          <w:tcPr>
            <w:tcW w:w="7393" w:type="dxa"/>
          </w:tcPr>
          <w:p w14:paraId="0CEAF53C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BF741D" w:rsidRPr="005F2698" w14:paraId="72741FAA" w14:textId="77777777" w:rsidTr="003D0BF8">
        <w:tc>
          <w:tcPr>
            <w:tcW w:w="3118" w:type="dxa"/>
          </w:tcPr>
          <w:p w14:paraId="10327DC3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incipal Investigator/Lead Researcher</w:t>
            </w:r>
          </w:p>
        </w:tc>
        <w:tc>
          <w:tcPr>
            <w:tcW w:w="7393" w:type="dxa"/>
          </w:tcPr>
          <w:p w14:paraId="7C0F4FC4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BF741D" w:rsidRPr="005F2698" w14:paraId="14512B78" w14:textId="77777777" w:rsidTr="003D0BF8">
        <w:tc>
          <w:tcPr>
            <w:tcW w:w="3118" w:type="dxa"/>
          </w:tcPr>
          <w:p w14:paraId="6BEFBA8F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Protocol Approval Date/s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(indicate dates of continuing review and/or protocol amendment dates, if applicable</w:t>
            </w:r>
            <w:r w:rsidRPr="005F2698">
              <w:rPr>
                <w:b/>
                <w:sz w:val="18"/>
                <w:szCs w:val="18"/>
                <w:lang w:val="en-PH"/>
              </w:rPr>
              <w:t>)</w:t>
            </w:r>
          </w:p>
        </w:tc>
        <w:tc>
          <w:tcPr>
            <w:tcW w:w="7393" w:type="dxa"/>
          </w:tcPr>
          <w:p w14:paraId="66D4FF40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BF741D" w:rsidRPr="005F2698" w14:paraId="3B6B5750" w14:textId="77777777" w:rsidTr="003D0BF8">
        <w:tc>
          <w:tcPr>
            <w:tcW w:w="3118" w:type="dxa"/>
          </w:tcPr>
          <w:p w14:paraId="08FD5FAE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Start Date </w:t>
            </w:r>
            <w:r w:rsidRPr="005F2698">
              <w:rPr>
                <w:bCs/>
                <w:i/>
                <w:iCs/>
                <w:lang w:val="en-PH"/>
              </w:rPr>
              <w:t>(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stated in the approved protocol; start of study includes the start of all data collection-related activities post-approval, e.g., communication with recruitment party, invitation, etc.;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 xml:space="preserve">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if not started,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>indicate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 target date; if started,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>indicate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 actual start date )</w:t>
            </w:r>
          </w:p>
        </w:tc>
        <w:tc>
          <w:tcPr>
            <w:tcW w:w="7393" w:type="dxa"/>
          </w:tcPr>
          <w:p w14:paraId="7B4C5BD1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BF741D" w:rsidRPr="005F2698" w14:paraId="4D4DDEAF" w14:textId="77777777" w:rsidTr="003D0BF8">
        <w:tc>
          <w:tcPr>
            <w:tcW w:w="3118" w:type="dxa"/>
          </w:tcPr>
          <w:p w14:paraId="2001719B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Target Completion Date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(as stated in the approved protocol)</w:t>
            </w:r>
          </w:p>
        </w:tc>
        <w:tc>
          <w:tcPr>
            <w:tcW w:w="7393" w:type="dxa"/>
          </w:tcPr>
          <w:p w14:paraId="726FFD1B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BF741D" w:rsidRPr="005F2698" w14:paraId="6D076A1F" w14:textId="77777777" w:rsidTr="003D0BF8">
        <w:tc>
          <w:tcPr>
            <w:tcW w:w="3118" w:type="dxa"/>
          </w:tcPr>
          <w:p w14:paraId="3F64AC60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Study Site</w:t>
            </w:r>
          </w:p>
        </w:tc>
        <w:tc>
          <w:tcPr>
            <w:tcW w:w="7393" w:type="dxa"/>
          </w:tcPr>
          <w:p w14:paraId="1435BFAF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BF741D" w:rsidRPr="005F2698" w14:paraId="4055BA29" w14:textId="77777777" w:rsidTr="003D0BF8">
        <w:tc>
          <w:tcPr>
            <w:tcW w:w="3118" w:type="dxa"/>
          </w:tcPr>
          <w:p w14:paraId="507F2763" w14:textId="77777777" w:rsidR="00BF741D" w:rsidRPr="005F2698" w:rsidRDefault="00BF741D" w:rsidP="003D0BF8">
            <w:pPr>
              <w:spacing w:line="249" w:lineRule="exact"/>
              <w:rPr>
                <w:bCs/>
                <w:i/>
                <w:iCs/>
                <w:lang w:val="en-PH"/>
              </w:rPr>
            </w:pPr>
            <w:r>
              <w:rPr>
                <w:b/>
                <w:lang w:val="en-PH"/>
              </w:rPr>
              <w:t xml:space="preserve">Current Status </w:t>
            </w:r>
            <w:r>
              <w:rPr>
                <w:bCs/>
                <w:lang w:val="en-PH"/>
              </w:rPr>
              <w:t>(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specify the current stage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 xml:space="preserve">of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the study)</w:t>
            </w:r>
          </w:p>
        </w:tc>
        <w:tc>
          <w:tcPr>
            <w:tcW w:w="7393" w:type="dxa"/>
          </w:tcPr>
          <w:p w14:paraId="3916F22F" w14:textId="77777777" w:rsidR="00BF741D" w:rsidRPr="005F2698" w:rsidRDefault="00BF741D" w:rsidP="003D0BF8">
            <w:pPr>
              <w:spacing w:line="249" w:lineRule="exact"/>
              <w:rPr>
                <w:b/>
                <w:lang w:val="en-PH"/>
              </w:rPr>
            </w:pPr>
          </w:p>
        </w:tc>
      </w:tr>
    </w:tbl>
    <w:p w14:paraId="5AE01183" w14:textId="33D37C81" w:rsidR="00BF741D" w:rsidRDefault="00BF741D">
      <w:pPr>
        <w:pStyle w:val="BodyText"/>
        <w:spacing w:after="9"/>
        <w:ind w:left="220" w:right="149"/>
        <w:jc w:val="both"/>
      </w:pPr>
    </w:p>
    <w:p w14:paraId="535C30E3" w14:textId="100975E6" w:rsidR="00BF741D" w:rsidRPr="00BF741D" w:rsidRDefault="00BF741D">
      <w:pPr>
        <w:pStyle w:val="BodyText"/>
        <w:spacing w:after="9"/>
        <w:ind w:left="220" w:right="149"/>
        <w:jc w:val="both"/>
        <w:rPr>
          <w:b/>
          <w:bCs/>
          <w:i w:val="0"/>
          <w:iCs w:val="0"/>
          <w:sz w:val="22"/>
          <w:szCs w:val="22"/>
        </w:rPr>
      </w:pPr>
      <w:r w:rsidRPr="00BF741D">
        <w:rPr>
          <w:b/>
          <w:bCs/>
          <w:i w:val="0"/>
          <w:iCs w:val="0"/>
          <w:sz w:val="22"/>
          <w:szCs w:val="22"/>
        </w:rPr>
        <w:t>CONTINUING REVIEW APPLICATION DETAILS</w:t>
      </w:r>
    </w:p>
    <w:p w14:paraId="55FCC308" w14:textId="5CD2F8E0" w:rsidR="00BF741D" w:rsidRDefault="00BF741D">
      <w:pPr>
        <w:pStyle w:val="BodyText"/>
        <w:spacing w:after="9"/>
        <w:ind w:left="220" w:right="149"/>
        <w:jc w:val="both"/>
      </w:pPr>
    </w:p>
    <w:tbl>
      <w:tblPr>
        <w:tblStyle w:val="TableGrid"/>
        <w:tblW w:w="0" w:type="auto"/>
        <w:tblInd w:w="220" w:type="dxa"/>
        <w:tblLook w:val="04A0" w:firstRow="1" w:lastRow="0" w:firstColumn="1" w:lastColumn="0" w:noHBand="0" w:noVBand="1"/>
      </w:tblPr>
      <w:tblGrid>
        <w:gridCol w:w="3036"/>
        <w:gridCol w:w="6214"/>
      </w:tblGrid>
      <w:tr w:rsidR="00BF741D" w14:paraId="4BDD52A6" w14:textId="77777777" w:rsidTr="00BF741D">
        <w:tc>
          <w:tcPr>
            <w:tcW w:w="3036" w:type="dxa"/>
          </w:tcPr>
          <w:p w14:paraId="0CCC511D" w14:textId="57062E78" w:rsidR="00BF741D" w:rsidRPr="00BF741D" w:rsidRDefault="00BF741D">
            <w:pPr>
              <w:pStyle w:val="BodyText"/>
              <w:spacing w:after="9"/>
              <w:ind w:right="149"/>
              <w:jc w:val="both"/>
              <w:rPr>
                <w:b/>
                <w:bCs/>
                <w:i w:val="0"/>
                <w:iCs w:val="0"/>
                <w:sz w:val="22"/>
                <w:szCs w:val="22"/>
              </w:rPr>
            </w:pPr>
            <w:r w:rsidRPr="00BF741D">
              <w:rPr>
                <w:b/>
                <w:bCs/>
                <w:i w:val="0"/>
                <w:iCs w:val="0"/>
                <w:sz w:val="22"/>
                <w:szCs w:val="22"/>
              </w:rPr>
              <w:t xml:space="preserve">Application Submission Date: </w:t>
            </w:r>
          </w:p>
        </w:tc>
        <w:tc>
          <w:tcPr>
            <w:tcW w:w="6214" w:type="dxa"/>
          </w:tcPr>
          <w:p w14:paraId="15507D23" w14:textId="77777777" w:rsidR="00BF741D" w:rsidRDefault="00BF741D">
            <w:pPr>
              <w:pStyle w:val="BodyText"/>
              <w:spacing w:after="9"/>
              <w:ind w:right="149"/>
              <w:jc w:val="both"/>
            </w:pPr>
          </w:p>
        </w:tc>
      </w:tr>
      <w:tr w:rsidR="00BF741D" w:rsidRPr="00BF741D" w14:paraId="3E259471" w14:textId="77777777" w:rsidTr="00BF741D">
        <w:tc>
          <w:tcPr>
            <w:tcW w:w="3036" w:type="dxa"/>
          </w:tcPr>
          <w:p w14:paraId="04B88738" w14:textId="04A5D6BC" w:rsidR="00BF741D" w:rsidRPr="00BF741D" w:rsidRDefault="00BF741D">
            <w:pPr>
              <w:pStyle w:val="BodyText"/>
              <w:spacing w:after="9"/>
              <w:ind w:right="149"/>
              <w:jc w:val="both"/>
              <w:rPr>
                <w:b/>
                <w:bCs/>
                <w:i w:val="0"/>
                <w:iCs w:val="0"/>
                <w:sz w:val="22"/>
                <w:szCs w:val="22"/>
              </w:rPr>
            </w:pPr>
            <w:r w:rsidRPr="00BF741D">
              <w:rPr>
                <w:b/>
                <w:bCs/>
                <w:i w:val="0"/>
                <w:iCs w:val="0"/>
                <w:sz w:val="22"/>
                <w:szCs w:val="22"/>
              </w:rPr>
              <w:t>Action Requested</w:t>
            </w:r>
          </w:p>
        </w:tc>
        <w:tc>
          <w:tcPr>
            <w:tcW w:w="6214" w:type="dxa"/>
          </w:tcPr>
          <w:p w14:paraId="678A8A64" w14:textId="51CC0E56" w:rsidR="00BF741D" w:rsidRPr="00BF741D" w:rsidRDefault="00BF741D">
            <w:pPr>
              <w:pStyle w:val="BodyText"/>
              <w:spacing w:after="9"/>
              <w:ind w:right="149"/>
              <w:jc w:val="both"/>
              <w:rPr>
                <w:i w:val="0"/>
                <w:iCs w:val="0"/>
                <w:sz w:val="22"/>
                <w:szCs w:val="22"/>
              </w:rPr>
            </w:pPr>
            <w:r w:rsidRPr="00BF741D">
              <w:rPr>
                <w:w w:val="95"/>
                <w:sz w:val="22"/>
                <w:szCs w:val="22"/>
              </w:rPr>
              <w:t></w:t>
            </w:r>
            <w:r w:rsidRPr="00BF741D">
              <w:rPr>
                <w:spacing w:val="21"/>
                <w:w w:val="95"/>
                <w:sz w:val="22"/>
                <w:szCs w:val="22"/>
              </w:rPr>
              <w:t xml:space="preserve"> </w:t>
            </w:r>
            <w:r w:rsidRPr="00BF741D">
              <w:rPr>
                <w:i w:val="0"/>
                <w:iCs w:val="0"/>
                <w:sz w:val="22"/>
                <w:szCs w:val="22"/>
              </w:rPr>
              <w:t xml:space="preserve">Renewal: Extension of approved data collection duration </w:t>
            </w:r>
          </w:p>
          <w:p w14:paraId="55E36247" w14:textId="77777777" w:rsidR="00BF741D" w:rsidRPr="00BF741D" w:rsidRDefault="00BF741D">
            <w:pPr>
              <w:pStyle w:val="BodyText"/>
              <w:spacing w:after="9"/>
              <w:ind w:right="149"/>
              <w:jc w:val="both"/>
              <w:rPr>
                <w:i w:val="0"/>
                <w:iCs w:val="0"/>
                <w:sz w:val="22"/>
                <w:szCs w:val="22"/>
              </w:rPr>
            </w:pPr>
            <w:r w:rsidRPr="00BF741D">
              <w:rPr>
                <w:w w:val="95"/>
                <w:sz w:val="22"/>
                <w:szCs w:val="22"/>
              </w:rPr>
              <w:t></w:t>
            </w:r>
            <w:r w:rsidRPr="00BF741D">
              <w:rPr>
                <w:spacing w:val="21"/>
                <w:w w:val="95"/>
                <w:sz w:val="22"/>
                <w:szCs w:val="22"/>
              </w:rPr>
              <w:t xml:space="preserve"> </w:t>
            </w:r>
            <w:r w:rsidRPr="00BF741D">
              <w:rPr>
                <w:i w:val="0"/>
                <w:iCs w:val="0"/>
                <w:sz w:val="22"/>
                <w:szCs w:val="22"/>
              </w:rPr>
              <w:t>Renewal: New participant accrual to continue</w:t>
            </w:r>
          </w:p>
          <w:p w14:paraId="47C116ED" w14:textId="04D1E21B" w:rsidR="00BF741D" w:rsidRDefault="00BF741D">
            <w:pPr>
              <w:pStyle w:val="BodyText"/>
              <w:spacing w:after="9"/>
              <w:ind w:right="149"/>
              <w:jc w:val="both"/>
              <w:rPr>
                <w:i w:val="0"/>
                <w:iCs w:val="0"/>
                <w:sz w:val="22"/>
                <w:szCs w:val="22"/>
              </w:rPr>
            </w:pPr>
            <w:r w:rsidRPr="00BF741D">
              <w:rPr>
                <w:w w:val="95"/>
                <w:sz w:val="22"/>
                <w:szCs w:val="22"/>
              </w:rPr>
              <w:t></w:t>
            </w:r>
            <w:r w:rsidRPr="00BF741D">
              <w:rPr>
                <w:spacing w:val="21"/>
                <w:w w:val="95"/>
                <w:sz w:val="22"/>
                <w:szCs w:val="22"/>
              </w:rPr>
              <w:t xml:space="preserve"> </w:t>
            </w:r>
            <w:r w:rsidRPr="00BF741D">
              <w:rPr>
                <w:i w:val="0"/>
                <w:iCs w:val="0"/>
                <w:sz w:val="22"/>
                <w:szCs w:val="22"/>
              </w:rPr>
              <w:t>Renewal: Enrolled participant follow-up only</w:t>
            </w:r>
          </w:p>
          <w:p w14:paraId="2CE291A4" w14:textId="05215FB5" w:rsidR="00452BED" w:rsidRPr="00BF741D" w:rsidRDefault="00452BED">
            <w:pPr>
              <w:pStyle w:val="BodyText"/>
              <w:spacing w:after="9"/>
              <w:ind w:right="149"/>
              <w:jc w:val="both"/>
              <w:rPr>
                <w:i w:val="0"/>
                <w:iCs w:val="0"/>
                <w:sz w:val="22"/>
                <w:szCs w:val="22"/>
              </w:rPr>
            </w:pPr>
            <w:r w:rsidRPr="00BF741D">
              <w:rPr>
                <w:w w:val="95"/>
                <w:sz w:val="22"/>
                <w:szCs w:val="22"/>
              </w:rPr>
              <w:t></w:t>
            </w:r>
            <w:r w:rsidRPr="00BF741D">
              <w:rPr>
                <w:spacing w:val="21"/>
                <w:w w:val="95"/>
                <w:sz w:val="22"/>
                <w:szCs w:val="22"/>
              </w:rPr>
              <w:t xml:space="preserve"> </w:t>
            </w:r>
            <w:r w:rsidRPr="00BF741D">
              <w:rPr>
                <w:i w:val="0"/>
                <w:iCs w:val="0"/>
                <w:sz w:val="22"/>
                <w:szCs w:val="22"/>
              </w:rPr>
              <w:t xml:space="preserve">Renewal: </w:t>
            </w:r>
            <w:r>
              <w:rPr>
                <w:i w:val="0"/>
                <w:iCs w:val="0"/>
                <w:sz w:val="22"/>
                <w:szCs w:val="22"/>
              </w:rPr>
              <w:t xml:space="preserve">Continuation of data collection </w:t>
            </w:r>
          </w:p>
          <w:p w14:paraId="36282BD0" w14:textId="1D13AD49" w:rsidR="00BF741D" w:rsidRPr="00BF741D" w:rsidRDefault="00BF741D">
            <w:pPr>
              <w:pStyle w:val="BodyText"/>
              <w:spacing w:after="9"/>
              <w:ind w:right="149"/>
              <w:jc w:val="both"/>
              <w:rPr>
                <w:i w:val="0"/>
                <w:iCs w:val="0"/>
                <w:sz w:val="22"/>
                <w:szCs w:val="22"/>
              </w:rPr>
            </w:pPr>
            <w:r w:rsidRPr="00BF741D">
              <w:rPr>
                <w:w w:val="95"/>
                <w:sz w:val="22"/>
                <w:szCs w:val="22"/>
              </w:rPr>
              <w:t></w:t>
            </w:r>
            <w:r w:rsidRPr="00BF741D">
              <w:rPr>
                <w:spacing w:val="21"/>
                <w:w w:val="95"/>
                <w:sz w:val="22"/>
                <w:szCs w:val="22"/>
              </w:rPr>
              <w:t xml:space="preserve"> </w:t>
            </w:r>
            <w:r w:rsidRPr="00BF741D">
              <w:rPr>
                <w:i w:val="0"/>
                <w:iCs w:val="0"/>
                <w:sz w:val="22"/>
                <w:szCs w:val="22"/>
              </w:rPr>
              <w:t>Others pls specify</w:t>
            </w:r>
          </w:p>
        </w:tc>
      </w:tr>
      <w:tr w:rsidR="00BF741D" w:rsidRPr="00BF741D" w14:paraId="0C674212" w14:textId="77777777" w:rsidTr="00BF741D">
        <w:tc>
          <w:tcPr>
            <w:tcW w:w="3036" w:type="dxa"/>
          </w:tcPr>
          <w:p w14:paraId="333E4918" w14:textId="05DC5B23" w:rsidR="00BF741D" w:rsidRPr="00BF741D" w:rsidRDefault="00BF741D">
            <w:pPr>
              <w:pStyle w:val="BodyText"/>
              <w:spacing w:after="9"/>
              <w:ind w:right="149"/>
              <w:jc w:val="both"/>
              <w:rPr>
                <w:b/>
                <w:bCs/>
                <w:i w:val="0"/>
                <w:iCs w:val="0"/>
                <w:sz w:val="22"/>
                <w:szCs w:val="22"/>
              </w:rPr>
            </w:pPr>
            <w:r>
              <w:rPr>
                <w:b/>
                <w:bCs/>
                <w:i w:val="0"/>
                <w:iCs w:val="0"/>
                <w:sz w:val="22"/>
                <w:szCs w:val="22"/>
              </w:rPr>
              <w:t>Justification for Continuing Review Application</w:t>
            </w:r>
          </w:p>
        </w:tc>
        <w:tc>
          <w:tcPr>
            <w:tcW w:w="6214" w:type="dxa"/>
          </w:tcPr>
          <w:p w14:paraId="7786E0B4" w14:textId="77777777" w:rsidR="00BF741D" w:rsidRPr="00BF741D" w:rsidRDefault="00BF741D">
            <w:pPr>
              <w:pStyle w:val="BodyText"/>
              <w:spacing w:after="9"/>
              <w:ind w:right="149"/>
              <w:jc w:val="both"/>
              <w:rPr>
                <w:w w:val="95"/>
                <w:sz w:val="22"/>
                <w:szCs w:val="22"/>
              </w:rPr>
            </w:pPr>
          </w:p>
        </w:tc>
      </w:tr>
    </w:tbl>
    <w:p w14:paraId="24A28397" w14:textId="77777777" w:rsidR="00BF741D" w:rsidRPr="00BF741D" w:rsidRDefault="00BF741D">
      <w:pPr>
        <w:pStyle w:val="BodyText"/>
        <w:spacing w:after="9"/>
        <w:ind w:left="220" w:right="149"/>
        <w:jc w:val="both"/>
        <w:rPr>
          <w:i w:val="0"/>
          <w:iCs w:val="0"/>
          <w:sz w:val="22"/>
          <w:szCs w:val="22"/>
        </w:rPr>
      </w:pPr>
    </w:p>
    <w:p w14:paraId="23071A33" w14:textId="77777777" w:rsidR="0030356F" w:rsidRDefault="0030356F">
      <w:pPr>
        <w:spacing w:before="1"/>
        <w:rPr>
          <w:i/>
          <w:sz w:val="12"/>
        </w:rPr>
      </w:pPr>
    </w:p>
    <w:p w14:paraId="52488584" w14:textId="40D5684C" w:rsidR="00BF741D" w:rsidRDefault="00BF741D" w:rsidP="00BF741D">
      <w:pPr>
        <w:tabs>
          <w:tab w:val="left" w:pos="5580"/>
        </w:tabs>
        <w:ind w:left="284"/>
        <w:rPr>
          <w:b/>
          <w:lang w:val="en-PH"/>
        </w:rPr>
      </w:pPr>
      <w:r w:rsidRPr="00BF741D">
        <w:rPr>
          <w:b/>
          <w:lang w:val="en-PH"/>
        </w:rPr>
        <w:t>Principal Investigator/Lead Researcher: &lt;Name and Signature&gt;</w:t>
      </w:r>
    </w:p>
    <w:p w14:paraId="560EFB08" w14:textId="17C1506E" w:rsidR="00DF50D5" w:rsidRDefault="00DF50D5" w:rsidP="00BF741D">
      <w:pPr>
        <w:tabs>
          <w:tab w:val="left" w:pos="5580"/>
        </w:tabs>
        <w:ind w:left="284"/>
        <w:rPr>
          <w:b/>
          <w:lang w:val="en-PH"/>
        </w:rPr>
      </w:pPr>
    </w:p>
    <w:p w14:paraId="6E373C5D" w14:textId="77777777" w:rsidR="00DF50D5" w:rsidRPr="00BF741D" w:rsidRDefault="00DF50D5" w:rsidP="00BF741D">
      <w:pPr>
        <w:tabs>
          <w:tab w:val="left" w:pos="5580"/>
        </w:tabs>
        <w:ind w:left="284"/>
        <w:rPr>
          <w:b/>
          <w:lang w:val="en-PH"/>
        </w:rPr>
      </w:pPr>
    </w:p>
    <w:p w14:paraId="2CCE15C6" w14:textId="040C57C8" w:rsidR="00BF741D" w:rsidRPr="00BF741D" w:rsidRDefault="00BF741D" w:rsidP="00BF741D">
      <w:pPr>
        <w:tabs>
          <w:tab w:val="left" w:pos="5580"/>
        </w:tabs>
        <w:ind w:left="284"/>
        <w:rPr>
          <w:b/>
          <w:lang w:val="en-PH"/>
        </w:rPr>
      </w:pPr>
      <w:r w:rsidRPr="00BF741D">
        <w:rPr>
          <w:b/>
          <w:lang w:val="en-PH"/>
        </w:rPr>
        <w:lastRenderedPageBreak/>
        <w:t>___________________________________________________________________________</w:t>
      </w:r>
    </w:p>
    <w:p w14:paraId="79262365" w14:textId="689037B2" w:rsidR="00BF741D" w:rsidRDefault="00BF741D" w:rsidP="00BF741D">
      <w:pPr>
        <w:tabs>
          <w:tab w:val="left" w:pos="5580"/>
        </w:tabs>
        <w:rPr>
          <w:b/>
          <w:lang w:val="en-PH"/>
        </w:rPr>
      </w:pPr>
    </w:p>
    <w:p w14:paraId="7FB58FA9" w14:textId="77777777" w:rsidR="00BF741D" w:rsidRPr="00BF741D" w:rsidRDefault="00BF741D" w:rsidP="00BF741D">
      <w:pPr>
        <w:tabs>
          <w:tab w:val="left" w:pos="5580"/>
        </w:tabs>
        <w:rPr>
          <w:b/>
          <w:lang w:val="en-PH"/>
        </w:rPr>
      </w:pPr>
    </w:p>
    <w:p w14:paraId="4728CB0F" w14:textId="77777777" w:rsidR="00BF741D" w:rsidRPr="00BF741D" w:rsidRDefault="00BF741D" w:rsidP="00BF741D">
      <w:pPr>
        <w:tabs>
          <w:tab w:val="left" w:pos="5580"/>
        </w:tabs>
        <w:ind w:left="284"/>
        <w:rPr>
          <w:i/>
          <w:lang w:val="en-PH"/>
        </w:rPr>
      </w:pPr>
      <w:r w:rsidRPr="00BF741D">
        <w:rPr>
          <w:i/>
          <w:lang w:val="en-PH"/>
        </w:rPr>
        <w:t>To be filled out by PSURERC Primary Reviewer</w:t>
      </w:r>
    </w:p>
    <w:p w14:paraId="0302D18C" w14:textId="77777777" w:rsidR="00BF741D" w:rsidRPr="00BF741D" w:rsidRDefault="00BF741D" w:rsidP="00BF741D">
      <w:pPr>
        <w:tabs>
          <w:tab w:val="left" w:pos="5580"/>
        </w:tabs>
        <w:rPr>
          <w:i/>
          <w:lang w:val="en-PH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866"/>
        <w:gridCol w:w="6325"/>
      </w:tblGrid>
      <w:tr w:rsidR="00BF741D" w:rsidRPr="00BF741D" w14:paraId="08065294" w14:textId="77777777" w:rsidTr="00BF741D">
        <w:tc>
          <w:tcPr>
            <w:tcW w:w="2866" w:type="dxa"/>
          </w:tcPr>
          <w:p w14:paraId="1E2DAC32" w14:textId="77777777" w:rsidR="00BF741D" w:rsidRPr="00BF741D" w:rsidRDefault="00BF741D" w:rsidP="00BF741D">
            <w:pPr>
              <w:tabs>
                <w:tab w:val="left" w:pos="5580"/>
              </w:tabs>
              <w:rPr>
                <w:b/>
                <w:bCs/>
                <w:iCs/>
                <w:lang w:val="en-PH"/>
              </w:rPr>
            </w:pPr>
          </w:p>
          <w:p w14:paraId="5933C6D1" w14:textId="77777777" w:rsidR="00BF741D" w:rsidRPr="00BF741D" w:rsidRDefault="00BF741D" w:rsidP="00BF741D">
            <w:pPr>
              <w:tabs>
                <w:tab w:val="left" w:pos="5580"/>
              </w:tabs>
              <w:rPr>
                <w:b/>
                <w:bCs/>
                <w:iCs/>
                <w:lang w:val="en-PH"/>
              </w:rPr>
            </w:pPr>
            <w:r w:rsidRPr="00BF741D">
              <w:rPr>
                <w:b/>
                <w:bCs/>
                <w:iCs/>
                <w:lang w:val="en-PH"/>
              </w:rPr>
              <w:t>RECOMMENDATIONS:</w:t>
            </w:r>
          </w:p>
          <w:p w14:paraId="325F29CD" w14:textId="77777777" w:rsidR="00BF741D" w:rsidRPr="00BF741D" w:rsidRDefault="00BF741D" w:rsidP="00BF741D">
            <w:pPr>
              <w:tabs>
                <w:tab w:val="left" w:pos="5580"/>
              </w:tabs>
              <w:rPr>
                <w:b/>
                <w:bCs/>
                <w:iCs/>
                <w:lang w:val="en-PH"/>
              </w:rPr>
            </w:pPr>
          </w:p>
          <w:p w14:paraId="07D36A34" w14:textId="77777777" w:rsidR="00BF741D" w:rsidRPr="00BF741D" w:rsidRDefault="00BF741D" w:rsidP="00BF741D">
            <w:pPr>
              <w:tabs>
                <w:tab w:val="left" w:pos="5580"/>
              </w:tabs>
              <w:rPr>
                <w:b/>
                <w:bCs/>
                <w:iCs/>
                <w:lang w:val="en-PH"/>
              </w:rPr>
            </w:pPr>
          </w:p>
          <w:p w14:paraId="549E005E" w14:textId="77777777" w:rsidR="00BF741D" w:rsidRPr="00BF741D" w:rsidRDefault="00BF741D" w:rsidP="00BF741D">
            <w:pPr>
              <w:tabs>
                <w:tab w:val="left" w:pos="5580"/>
              </w:tabs>
              <w:rPr>
                <w:b/>
                <w:bCs/>
                <w:iCs/>
                <w:lang w:val="en-PH"/>
              </w:rPr>
            </w:pPr>
          </w:p>
        </w:tc>
        <w:tc>
          <w:tcPr>
            <w:tcW w:w="6325" w:type="dxa"/>
          </w:tcPr>
          <w:p w14:paraId="4C80E7D2" w14:textId="77777777" w:rsidR="00BF741D" w:rsidRPr="00BF741D" w:rsidRDefault="00BF741D" w:rsidP="00BF741D">
            <w:pPr>
              <w:tabs>
                <w:tab w:val="left" w:pos="5580"/>
              </w:tabs>
              <w:rPr>
                <w:i/>
                <w:lang w:val="en-PH"/>
              </w:rPr>
            </w:pPr>
          </w:p>
          <w:p w14:paraId="68A12C90" w14:textId="2033DF5F" w:rsidR="00BF741D" w:rsidRPr="00BF741D" w:rsidRDefault="00BF741D" w:rsidP="00BF741D">
            <w:pPr>
              <w:tabs>
                <w:tab w:val="left" w:pos="5580"/>
              </w:tabs>
              <w:rPr>
                <w:bCs/>
                <w:iCs/>
              </w:rPr>
            </w:pPr>
            <w:r w:rsidRPr="00BF741D">
              <w:rPr>
                <w:w w:val="95"/>
              </w:rPr>
              <w:t></w:t>
            </w:r>
            <w:r w:rsidRPr="00BF741D">
              <w:rPr>
                <w:spacing w:val="21"/>
                <w:w w:val="95"/>
              </w:rPr>
              <w:t xml:space="preserve"> </w:t>
            </w:r>
            <w:r w:rsidRPr="00BF741D">
              <w:rPr>
                <w:bCs/>
                <w:iCs/>
              </w:rPr>
              <w:t>Approve/Accept</w:t>
            </w:r>
          </w:p>
          <w:p w14:paraId="0A3772B2" w14:textId="0E1546F6" w:rsidR="00BF741D" w:rsidRPr="00BF741D" w:rsidRDefault="00BF741D" w:rsidP="00BF741D">
            <w:pPr>
              <w:tabs>
                <w:tab w:val="left" w:pos="5580"/>
              </w:tabs>
              <w:rPr>
                <w:bCs/>
                <w:iCs/>
              </w:rPr>
            </w:pPr>
            <w:r w:rsidRPr="00BF741D">
              <w:rPr>
                <w:w w:val="95"/>
              </w:rPr>
              <w:t></w:t>
            </w:r>
            <w:r w:rsidRPr="00BF741D">
              <w:rPr>
                <w:spacing w:val="21"/>
                <w:w w:val="95"/>
              </w:rPr>
              <w:t xml:space="preserve"> </w:t>
            </w:r>
            <w:r w:rsidRPr="00BF741D">
              <w:rPr>
                <w:bCs/>
                <w:iCs/>
              </w:rPr>
              <w:t>Request additional information</w:t>
            </w:r>
            <w:r>
              <w:rPr>
                <w:bCs/>
                <w:iCs/>
              </w:rPr>
              <w:t xml:space="preserve">: </w:t>
            </w:r>
            <w:r w:rsidRPr="00BF741D">
              <w:rPr>
                <w:bCs/>
                <w:iCs/>
              </w:rPr>
              <w:t>&lt;indicate information&gt;</w:t>
            </w:r>
          </w:p>
          <w:p w14:paraId="0C37DD1A" w14:textId="615002D0" w:rsidR="00BF741D" w:rsidRPr="00BF741D" w:rsidRDefault="00BF741D" w:rsidP="00BF741D">
            <w:pPr>
              <w:tabs>
                <w:tab w:val="left" w:pos="5580"/>
              </w:tabs>
              <w:rPr>
                <w:bCs/>
                <w:iCs/>
              </w:rPr>
            </w:pPr>
            <w:r w:rsidRPr="00BF741D">
              <w:rPr>
                <w:w w:val="95"/>
              </w:rPr>
              <w:t></w:t>
            </w:r>
            <w:r w:rsidRPr="00BF741D">
              <w:rPr>
                <w:spacing w:val="21"/>
                <w:w w:val="95"/>
              </w:rPr>
              <w:t xml:space="preserve"> </w:t>
            </w:r>
            <w:r w:rsidRPr="00BF741D">
              <w:rPr>
                <w:bCs/>
                <w:iCs/>
              </w:rPr>
              <w:t>Request further action</w:t>
            </w:r>
            <w:r>
              <w:rPr>
                <w:bCs/>
                <w:iCs/>
              </w:rPr>
              <w:t xml:space="preserve">: </w:t>
            </w:r>
            <w:r w:rsidRPr="00BF741D">
              <w:rPr>
                <w:bCs/>
                <w:iCs/>
              </w:rPr>
              <w:t>&lt;indicate action&gt;</w:t>
            </w:r>
          </w:p>
          <w:p w14:paraId="5629D808" w14:textId="1F0F7494" w:rsidR="00BF741D" w:rsidRPr="00BF741D" w:rsidRDefault="00BF741D" w:rsidP="00BF741D">
            <w:pPr>
              <w:tabs>
                <w:tab w:val="left" w:pos="5580"/>
              </w:tabs>
              <w:rPr>
                <w:bCs/>
                <w:iCs/>
              </w:rPr>
            </w:pPr>
            <w:r w:rsidRPr="00BF741D">
              <w:rPr>
                <w:bCs/>
                <w:iCs/>
              </w:rPr>
              <w:t xml:space="preserve">       </w:t>
            </w:r>
            <w:r w:rsidRPr="00BF741D">
              <w:rPr>
                <w:w w:val="95"/>
              </w:rPr>
              <w:t></w:t>
            </w:r>
            <w:r w:rsidRPr="00BF741D">
              <w:rPr>
                <w:spacing w:val="21"/>
                <w:w w:val="95"/>
              </w:rPr>
              <w:t xml:space="preserve"> </w:t>
            </w:r>
            <w:r w:rsidRPr="00BF741D">
              <w:rPr>
                <w:bCs/>
                <w:iCs/>
              </w:rPr>
              <w:t>Amendment in the protocol</w:t>
            </w:r>
          </w:p>
          <w:p w14:paraId="1E517D7B" w14:textId="7C134B83" w:rsidR="00BF741D" w:rsidRPr="00BF741D" w:rsidRDefault="00BF741D" w:rsidP="00BF741D">
            <w:pPr>
              <w:tabs>
                <w:tab w:val="left" w:pos="5580"/>
              </w:tabs>
              <w:rPr>
                <w:bCs/>
                <w:iCs/>
              </w:rPr>
            </w:pPr>
            <w:r w:rsidRPr="00BF741D">
              <w:rPr>
                <w:bCs/>
                <w:iCs/>
              </w:rPr>
              <w:t xml:space="preserve">       </w:t>
            </w:r>
            <w:r w:rsidRPr="00BF741D">
              <w:rPr>
                <w:w w:val="95"/>
              </w:rPr>
              <w:t></w:t>
            </w:r>
            <w:r w:rsidRPr="00BF741D">
              <w:rPr>
                <w:spacing w:val="21"/>
                <w:w w:val="95"/>
              </w:rPr>
              <w:t xml:space="preserve"> </w:t>
            </w:r>
            <w:r w:rsidRPr="00BF741D">
              <w:rPr>
                <w:bCs/>
                <w:iCs/>
              </w:rPr>
              <w:t>Amendment in the ICF/assent</w:t>
            </w:r>
          </w:p>
          <w:p w14:paraId="3747919B" w14:textId="4A300908" w:rsidR="00BF741D" w:rsidRPr="00BF741D" w:rsidRDefault="00BF741D" w:rsidP="00BF741D">
            <w:pPr>
              <w:tabs>
                <w:tab w:val="left" w:pos="5580"/>
              </w:tabs>
              <w:rPr>
                <w:bCs/>
                <w:iCs/>
              </w:rPr>
            </w:pPr>
            <w:r w:rsidRPr="00BF741D">
              <w:rPr>
                <w:bCs/>
                <w:iCs/>
              </w:rPr>
              <w:t xml:space="preserve">       </w:t>
            </w:r>
            <w:r w:rsidRPr="00BF741D">
              <w:rPr>
                <w:w w:val="95"/>
              </w:rPr>
              <w:t></w:t>
            </w:r>
            <w:r w:rsidRPr="00BF741D">
              <w:rPr>
                <w:spacing w:val="21"/>
                <w:w w:val="95"/>
              </w:rPr>
              <w:t xml:space="preserve"> </w:t>
            </w:r>
            <w:r w:rsidRPr="00BF741D">
              <w:rPr>
                <w:bCs/>
                <w:iCs/>
              </w:rPr>
              <w:t>Others</w:t>
            </w:r>
            <w:r>
              <w:rPr>
                <w:bCs/>
                <w:iCs/>
              </w:rPr>
              <w:t>, pls specify</w:t>
            </w:r>
          </w:p>
          <w:p w14:paraId="4FA9AA72" w14:textId="54B490F8" w:rsidR="00BF741D" w:rsidRPr="00BF741D" w:rsidRDefault="00BF741D" w:rsidP="00BF741D">
            <w:pPr>
              <w:tabs>
                <w:tab w:val="left" w:pos="5580"/>
              </w:tabs>
              <w:rPr>
                <w:bCs/>
                <w:iCs/>
              </w:rPr>
            </w:pPr>
            <w:r w:rsidRPr="00BF741D">
              <w:rPr>
                <w:w w:val="95"/>
              </w:rPr>
              <w:t></w:t>
            </w:r>
            <w:r w:rsidRPr="00BF741D">
              <w:rPr>
                <w:spacing w:val="21"/>
                <w:w w:val="95"/>
              </w:rPr>
              <w:t xml:space="preserve"> </w:t>
            </w:r>
            <w:r w:rsidRPr="00BF741D">
              <w:rPr>
                <w:bCs/>
                <w:iCs/>
              </w:rPr>
              <w:t>Pending, if major clarifications are needed before a decision can be made</w:t>
            </w:r>
          </w:p>
          <w:p w14:paraId="3AFCA7AA" w14:textId="27F4343B" w:rsidR="00BF741D" w:rsidRPr="00BF741D" w:rsidRDefault="00BF741D" w:rsidP="00BF741D">
            <w:pPr>
              <w:tabs>
                <w:tab w:val="left" w:pos="5580"/>
              </w:tabs>
              <w:rPr>
                <w:bCs/>
                <w:iCs/>
              </w:rPr>
            </w:pPr>
            <w:r w:rsidRPr="00BF741D">
              <w:rPr>
                <w:w w:val="95"/>
              </w:rPr>
              <w:t></w:t>
            </w:r>
            <w:r w:rsidRPr="00BF741D">
              <w:rPr>
                <w:spacing w:val="21"/>
                <w:w w:val="95"/>
              </w:rPr>
              <w:t xml:space="preserve"> </w:t>
            </w:r>
            <w:r w:rsidRPr="00BF741D">
              <w:rPr>
                <w:bCs/>
                <w:iCs/>
              </w:rPr>
              <w:t>Suspend the study</w:t>
            </w:r>
          </w:p>
          <w:p w14:paraId="09B8ECD8" w14:textId="1ED29671" w:rsidR="00BF741D" w:rsidRPr="00BF741D" w:rsidRDefault="00BF741D" w:rsidP="00BF741D">
            <w:pPr>
              <w:tabs>
                <w:tab w:val="left" w:pos="5580"/>
              </w:tabs>
              <w:rPr>
                <w:bCs/>
                <w:iCs/>
              </w:rPr>
            </w:pPr>
            <w:r w:rsidRPr="00BF741D">
              <w:rPr>
                <w:w w:val="95"/>
              </w:rPr>
              <w:t></w:t>
            </w:r>
            <w:r w:rsidRPr="00BF741D">
              <w:rPr>
                <w:spacing w:val="21"/>
                <w:w w:val="95"/>
              </w:rPr>
              <w:t xml:space="preserve"> </w:t>
            </w:r>
            <w:r w:rsidRPr="00BF741D">
              <w:rPr>
                <w:bCs/>
                <w:iCs/>
              </w:rPr>
              <w:t>Terminate the study</w:t>
            </w:r>
          </w:p>
          <w:p w14:paraId="1662C3E8" w14:textId="72797C07" w:rsidR="00BF741D" w:rsidRPr="00BF741D" w:rsidRDefault="00BF741D" w:rsidP="00BF741D">
            <w:pPr>
              <w:tabs>
                <w:tab w:val="left" w:pos="5580"/>
              </w:tabs>
              <w:rPr>
                <w:bCs/>
                <w:iCs/>
              </w:rPr>
            </w:pPr>
            <w:r w:rsidRPr="00BF741D">
              <w:rPr>
                <w:w w:val="95"/>
              </w:rPr>
              <w:t></w:t>
            </w:r>
            <w:r w:rsidRPr="00BF741D">
              <w:rPr>
                <w:spacing w:val="21"/>
                <w:w w:val="95"/>
              </w:rPr>
              <w:t xml:space="preserve"> </w:t>
            </w:r>
            <w:r w:rsidRPr="00BF741D">
              <w:rPr>
                <w:bCs/>
                <w:iCs/>
              </w:rPr>
              <w:t>Withdraw approval</w:t>
            </w:r>
          </w:p>
          <w:p w14:paraId="78664F8A" w14:textId="77777777" w:rsidR="00BF741D" w:rsidRPr="00BF741D" w:rsidRDefault="00BF741D" w:rsidP="00BF741D">
            <w:pPr>
              <w:tabs>
                <w:tab w:val="left" w:pos="5580"/>
              </w:tabs>
              <w:rPr>
                <w:iCs/>
                <w:lang w:val="en-PH"/>
              </w:rPr>
            </w:pPr>
          </w:p>
        </w:tc>
      </w:tr>
      <w:tr w:rsidR="00BF741D" w:rsidRPr="00BF741D" w14:paraId="0F0D6E45" w14:textId="77777777" w:rsidTr="00BF741D">
        <w:tc>
          <w:tcPr>
            <w:tcW w:w="2866" w:type="dxa"/>
          </w:tcPr>
          <w:p w14:paraId="759AAB8A" w14:textId="77777777" w:rsidR="00BF741D" w:rsidRPr="00BF741D" w:rsidRDefault="00BF741D" w:rsidP="00BF741D">
            <w:pPr>
              <w:tabs>
                <w:tab w:val="left" w:pos="5580"/>
              </w:tabs>
              <w:rPr>
                <w:b/>
                <w:bCs/>
                <w:iCs/>
                <w:lang w:val="en-PH"/>
              </w:rPr>
            </w:pPr>
            <w:r w:rsidRPr="00BF741D">
              <w:rPr>
                <w:b/>
                <w:bCs/>
                <w:iCs/>
                <w:lang w:val="en-PH"/>
              </w:rPr>
              <w:t>Primary Reviewer</w:t>
            </w:r>
          </w:p>
        </w:tc>
        <w:tc>
          <w:tcPr>
            <w:tcW w:w="6325" w:type="dxa"/>
          </w:tcPr>
          <w:p w14:paraId="49B3BAAD" w14:textId="77777777" w:rsidR="00BF741D" w:rsidRPr="00BF741D" w:rsidRDefault="00BF741D" w:rsidP="00BF741D">
            <w:pPr>
              <w:tabs>
                <w:tab w:val="left" w:pos="5580"/>
              </w:tabs>
              <w:rPr>
                <w:i/>
                <w:lang w:val="en-PH"/>
              </w:rPr>
            </w:pPr>
            <w:r w:rsidRPr="00BF741D">
              <w:rPr>
                <w:i/>
                <w:lang w:val="en-PH"/>
              </w:rPr>
              <w:t>&lt;Name and Signature&gt;</w:t>
            </w:r>
          </w:p>
        </w:tc>
      </w:tr>
      <w:tr w:rsidR="00BF741D" w:rsidRPr="00BF741D" w14:paraId="1DA3B170" w14:textId="77777777" w:rsidTr="00BF741D">
        <w:tc>
          <w:tcPr>
            <w:tcW w:w="2866" w:type="dxa"/>
          </w:tcPr>
          <w:p w14:paraId="114C045E" w14:textId="77777777" w:rsidR="00BF741D" w:rsidRPr="00BF741D" w:rsidRDefault="00BF741D" w:rsidP="00BF741D">
            <w:pPr>
              <w:tabs>
                <w:tab w:val="left" w:pos="5580"/>
              </w:tabs>
              <w:rPr>
                <w:b/>
                <w:bCs/>
                <w:iCs/>
                <w:lang w:val="en-PH"/>
              </w:rPr>
            </w:pPr>
            <w:r w:rsidRPr="00BF741D">
              <w:rPr>
                <w:b/>
                <w:bCs/>
                <w:iCs/>
                <w:lang w:val="en-PH"/>
              </w:rPr>
              <w:t>Date of Recommendation</w:t>
            </w:r>
          </w:p>
        </w:tc>
        <w:tc>
          <w:tcPr>
            <w:tcW w:w="6325" w:type="dxa"/>
          </w:tcPr>
          <w:p w14:paraId="2C503F93" w14:textId="77777777" w:rsidR="00BF741D" w:rsidRPr="00BF741D" w:rsidRDefault="00BF741D" w:rsidP="00BF741D">
            <w:pPr>
              <w:tabs>
                <w:tab w:val="left" w:pos="5580"/>
              </w:tabs>
              <w:rPr>
                <w:i/>
                <w:lang w:val="en-PH"/>
              </w:rPr>
            </w:pPr>
            <w:r w:rsidRPr="00BF741D">
              <w:rPr>
                <w:i/>
                <w:lang w:val="en-PH"/>
              </w:rPr>
              <w:t>&lt;Date&gt;</w:t>
            </w:r>
          </w:p>
        </w:tc>
      </w:tr>
    </w:tbl>
    <w:p w14:paraId="2BDAD0A8" w14:textId="77777777" w:rsidR="00BF741D" w:rsidRPr="00BF741D" w:rsidRDefault="00BF741D" w:rsidP="00BF741D">
      <w:pPr>
        <w:tabs>
          <w:tab w:val="left" w:pos="5580"/>
        </w:tabs>
        <w:rPr>
          <w:lang w:val="en-PH"/>
        </w:rPr>
      </w:pPr>
    </w:p>
    <w:p w14:paraId="69D28619" w14:textId="66FD3B01" w:rsidR="00C140D7" w:rsidRPr="00C140D7" w:rsidRDefault="00C140D7" w:rsidP="00C140D7">
      <w:pPr>
        <w:tabs>
          <w:tab w:val="left" w:pos="5580"/>
        </w:tabs>
      </w:pPr>
    </w:p>
    <w:sectPr w:rsidR="00C140D7" w:rsidRPr="00C140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20" w:h="16850"/>
      <w:pgMar w:top="2220" w:right="1220" w:bottom="1200" w:left="1220" w:header="719" w:footer="10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5AC61" w14:textId="77777777" w:rsidR="00225840" w:rsidRDefault="00225840">
      <w:r>
        <w:separator/>
      </w:r>
    </w:p>
  </w:endnote>
  <w:endnote w:type="continuationSeparator" w:id="0">
    <w:p w14:paraId="4D56FD44" w14:textId="77777777" w:rsidR="00225840" w:rsidRDefault="002258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3BDC6" w14:textId="77777777" w:rsidR="00C140D7" w:rsidRDefault="00C140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D652" w14:textId="06E43217" w:rsidR="00C140D7" w:rsidRDefault="00345F60" w:rsidP="00C140D7">
    <w:pPr>
      <w:pStyle w:val="Footer"/>
    </w:pPr>
    <w:r w:rsidRPr="00345F60">
      <w:rPr>
        <w:i/>
        <w:iCs/>
        <w:sz w:val="16"/>
        <w:szCs w:val="16"/>
      </w:rPr>
      <w:t>PSURERC Form 3.6A Continuing Review Application Form</w:t>
    </w:r>
    <w:sdt>
      <w:sdtPr>
        <w:id w:val="-1501040848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C140D7">
              <w:tab/>
            </w:r>
            <w:r w:rsidR="00C140D7">
              <w:tab/>
              <w:t xml:space="preserve">Page </w:t>
            </w:r>
            <w:r w:rsidR="00C140D7">
              <w:rPr>
                <w:b/>
                <w:bCs/>
                <w:sz w:val="24"/>
                <w:szCs w:val="24"/>
              </w:rPr>
              <w:fldChar w:fldCharType="begin"/>
            </w:r>
            <w:r w:rsidR="00C140D7">
              <w:rPr>
                <w:b/>
                <w:bCs/>
              </w:rPr>
              <w:instrText xml:space="preserve"> PAGE </w:instrText>
            </w:r>
            <w:r w:rsidR="00C140D7">
              <w:rPr>
                <w:b/>
                <w:bCs/>
                <w:sz w:val="24"/>
                <w:szCs w:val="24"/>
              </w:rPr>
              <w:fldChar w:fldCharType="separate"/>
            </w:r>
            <w:r w:rsidR="00C140D7">
              <w:rPr>
                <w:b/>
                <w:bCs/>
                <w:noProof/>
              </w:rPr>
              <w:t>2</w:t>
            </w:r>
            <w:r w:rsidR="00C140D7">
              <w:rPr>
                <w:b/>
                <w:bCs/>
                <w:sz w:val="24"/>
                <w:szCs w:val="24"/>
              </w:rPr>
              <w:fldChar w:fldCharType="end"/>
            </w:r>
            <w:r w:rsidR="00C140D7">
              <w:t xml:space="preserve"> of </w:t>
            </w:r>
            <w:r w:rsidR="00C140D7">
              <w:rPr>
                <w:b/>
                <w:bCs/>
                <w:sz w:val="24"/>
                <w:szCs w:val="24"/>
              </w:rPr>
              <w:fldChar w:fldCharType="begin"/>
            </w:r>
            <w:r w:rsidR="00C140D7">
              <w:rPr>
                <w:b/>
                <w:bCs/>
              </w:rPr>
              <w:instrText xml:space="preserve"> NUMPAGES  </w:instrText>
            </w:r>
            <w:r w:rsidR="00C140D7">
              <w:rPr>
                <w:b/>
                <w:bCs/>
                <w:sz w:val="24"/>
                <w:szCs w:val="24"/>
              </w:rPr>
              <w:fldChar w:fldCharType="separate"/>
            </w:r>
            <w:r w:rsidR="00C140D7">
              <w:rPr>
                <w:b/>
                <w:bCs/>
                <w:noProof/>
              </w:rPr>
              <w:t>2</w:t>
            </w:r>
            <w:r w:rsidR="00C140D7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7BF323DA" w14:textId="41A47F11" w:rsidR="0030356F" w:rsidRDefault="0030356F">
    <w:pPr>
      <w:pStyle w:val="BodyText"/>
      <w:spacing w:line="14" w:lineRule="auto"/>
      <w:rPr>
        <w:i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EAA9C" w14:textId="77777777" w:rsidR="00C140D7" w:rsidRDefault="00C140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F82BA" w14:textId="77777777" w:rsidR="00225840" w:rsidRDefault="00225840">
      <w:r>
        <w:separator/>
      </w:r>
    </w:p>
  </w:footnote>
  <w:footnote w:type="continuationSeparator" w:id="0">
    <w:p w14:paraId="05B525B0" w14:textId="77777777" w:rsidR="00225840" w:rsidRDefault="002258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F815F" w14:textId="77777777" w:rsidR="00C140D7" w:rsidRDefault="00C140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214A7" w14:textId="1570DD1C" w:rsidR="00887100" w:rsidRPr="00887100" w:rsidRDefault="00887100" w:rsidP="00887100">
    <w:pPr>
      <w:spacing w:before="6"/>
      <w:rPr>
        <w:rFonts w:ascii="Times New Roman"/>
        <w:bCs/>
        <w:iCs/>
        <w:sz w:val="18"/>
        <w:szCs w:val="18"/>
      </w:rPr>
    </w:pPr>
    <w:r w:rsidRPr="00887100">
      <w:rPr>
        <w:b/>
        <w:bCs/>
        <w:i/>
        <w:iCs/>
        <w:noProof/>
        <w:sz w:val="16"/>
        <w:szCs w:val="18"/>
        <w:lang w:val="en-PH" w:eastAsia="en-PH"/>
      </w:rPr>
      <w:drawing>
        <wp:anchor distT="0" distB="0" distL="114300" distR="114300" simplePos="0" relativeHeight="251660288" behindDoc="0" locked="0" layoutInCell="1" allowOverlap="1" wp14:anchorId="2301028B" wp14:editId="4D8C4702">
          <wp:simplePos x="0" y="0"/>
          <wp:positionH relativeFrom="column">
            <wp:posOffset>5311775</wp:posOffset>
          </wp:positionH>
          <wp:positionV relativeFrom="paragraph">
            <wp:posOffset>9525</wp:posOffset>
          </wp:positionV>
          <wp:extent cx="827156" cy="827156"/>
          <wp:effectExtent l="0" t="0" r="0" b="0"/>
          <wp:wrapNone/>
          <wp:docPr id="15" name="Picture 15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A logo for a universit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7156" cy="8271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87100">
      <w:rPr>
        <w:b/>
        <w:bCs/>
        <w:i/>
        <w:iCs/>
        <w:noProof/>
        <w:sz w:val="18"/>
        <w:szCs w:val="18"/>
        <w:lang w:val="en-PH" w:eastAsia="en-PH"/>
      </w:rPr>
      <w:drawing>
        <wp:anchor distT="0" distB="0" distL="0" distR="0" simplePos="0" relativeHeight="251657216" behindDoc="0" locked="0" layoutInCell="1" allowOverlap="1" wp14:anchorId="2CED4E3F" wp14:editId="26DF890D">
          <wp:simplePos x="0" y="0"/>
          <wp:positionH relativeFrom="page">
            <wp:posOffset>838200</wp:posOffset>
          </wp:positionH>
          <wp:positionV relativeFrom="paragraph">
            <wp:posOffset>0</wp:posOffset>
          </wp:positionV>
          <wp:extent cx="816609" cy="806996"/>
          <wp:effectExtent l="0" t="0" r="3175" b="0"/>
          <wp:wrapNone/>
          <wp:docPr id="1" name="image1.png" descr="A logo of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A logo of a university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16609" cy="80699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FDF178C" w14:textId="77777777" w:rsidR="00887100" w:rsidRPr="00887100" w:rsidRDefault="00887100" w:rsidP="00887100">
    <w:pPr>
      <w:spacing w:before="92"/>
      <w:ind w:left="1560" w:right="1459"/>
      <w:jc w:val="center"/>
      <w:outlineLvl w:val="0"/>
      <w:rPr>
        <w:b/>
        <w:bCs/>
        <w:spacing w:val="11"/>
        <w:w w:val="95"/>
        <w:sz w:val="24"/>
        <w:szCs w:val="24"/>
      </w:rPr>
    </w:pPr>
    <w:r w:rsidRPr="00887100">
      <w:rPr>
        <w:b/>
        <w:bCs/>
        <w:w w:val="95"/>
        <w:sz w:val="24"/>
        <w:szCs w:val="24"/>
      </w:rPr>
      <w:t>PALAWAN STATE UNIVERSITY</w:t>
    </w:r>
    <w:r w:rsidRPr="00887100">
      <w:rPr>
        <w:b/>
        <w:bCs/>
        <w:spacing w:val="11"/>
        <w:w w:val="95"/>
        <w:sz w:val="24"/>
        <w:szCs w:val="24"/>
      </w:rPr>
      <w:t xml:space="preserve"> </w:t>
    </w:r>
  </w:p>
  <w:p w14:paraId="4C971745" w14:textId="77777777" w:rsidR="00887100" w:rsidRPr="00887100" w:rsidRDefault="00887100" w:rsidP="00887100">
    <w:pPr>
      <w:spacing w:before="92"/>
      <w:ind w:left="1560" w:right="1459"/>
      <w:jc w:val="center"/>
      <w:outlineLvl w:val="0"/>
      <w:rPr>
        <w:b/>
        <w:bCs/>
        <w:sz w:val="24"/>
        <w:szCs w:val="24"/>
      </w:rPr>
    </w:pPr>
    <w:r w:rsidRPr="00887100">
      <w:rPr>
        <w:b/>
        <w:bCs/>
        <w:w w:val="95"/>
        <w:sz w:val="24"/>
        <w:szCs w:val="24"/>
      </w:rPr>
      <w:t>R</w:t>
    </w:r>
    <w:r w:rsidRPr="00887100">
      <w:rPr>
        <w:b/>
        <w:bCs/>
        <w:spacing w:val="-1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E</w:t>
    </w:r>
    <w:r w:rsidRPr="00887100">
      <w:rPr>
        <w:b/>
        <w:bCs/>
        <w:spacing w:val="-15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S</w:t>
    </w:r>
    <w:r w:rsidRPr="00887100">
      <w:rPr>
        <w:b/>
        <w:bCs/>
        <w:spacing w:val="-15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E</w:t>
    </w:r>
    <w:r w:rsidRPr="00887100">
      <w:rPr>
        <w:b/>
        <w:bCs/>
        <w:spacing w:val="-12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A</w:t>
    </w:r>
    <w:r w:rsidRPr="00887100">
      <w:rPr>
        <w:b/>
        <w:bCs/>
        <w:spacing w:val="-22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R</w:t>
    </w:r>
    <w:r w:rsidRPr="00887100">
      <w:rPr>
        <w:b/>
        <w:bCs/>
        <w:spacing w:val="-1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C</w:t>
    </w:r>
    <w:r w:rsidRPr="00887100">
      <w:rPr>
        <w:b/>
        <w:bCs/>
        <w:spacing w:val="-1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H</w:t>
    </w:r>
    <w:r w:rsidRPr="00887100">
      <w:rPr>
        <w:b/>
        <w:bCs/>
        <w:spacing w:val="39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E</w:t>
    </w:r>
    <w:r w:rsidRPr="00887100">
      <w:rPr>
        <w:b/>
        <w:bCs/>
        <w:spacing w:val="-15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T</w:t>
    </w:r>
    <w:r w:rsidRPr="00887100">
      <w:rPr>
        <w:b/>
        <w:bCs/>
        <w:spacing w:val="-9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H</w:t>
    </w:r>
    <w:r w:rsidRPr="00887100">
      <w:rPr>
        <w:b/>
        <w:bCs/>
        <w:spacing w:val="-1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I</w:t>
    </w:r>
    <w:r w:rsidRPr="00887100">
      <w:rPr>
        <w:b/>
        <w:bCs/>
        <w:spacing w:val="-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C</w:t>
    </w:r>
    <w:r w:rsidRPr="00887100">
      <w:rPr>
        <w:b/>
        <w:bCs/>
        <w:spacing w:val="-1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 xml:space="preserve">S </w:t>
    </w:r>
    <w:r w:rsidRPr="00887100">
      <w:rPr>
        <w:b/>
        <w:bCs/>
        <w:spacing w:val="-61"/>
        <w:w w:val="95"/>
        <w:sz w:val="24"/>
        <w:szCs w:val="24"/>
      </w:rPr>
      <w:t xml:space="preserve">  </w:t>
    </w:r>
    <w:r w:rsidRPr="00887100">
      <w:rPr>
        <w:b/>
        <w:bCs/>
        <w:w w:val="90"/>
        <w:sz w:val="24"/>
        <w:szCs w:val="24"/>
      </w:rPr>
      <w:t>R</w:t>
    </w:r>
    <w:r w:rsidRPr="00887100">
      <w:rPr>
        <w:b/>
        <w:bCs/>
        <w:spacing w:val="-20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E</w:t>
    </w:r>
    <w:r w:rsidRPr="00887100">
      <w:rPr>
        <w:b/>
        <w:bCs/>
        <w:spacing w:val="-15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V</w:t>
    </w:r>
    <w:r w:rsidRPr="00887100">
      <w:rPr>
        <w:b/>
        <w:bCs/>
        <w:spacing w:val="-16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I</w:t>
    </w:r>
    <w:r w:rsidRPr="00887100">
      <w:rPr>
        <w:b/>
        <w:bCs/>
        <w:spacing w:val="-14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E</w:t>
    </w:r>
    <w:r w:rsidRPr="00887100">
      <w:rPr>
        <w:b/>
        <w:bCs/>
        <w:spacing w:val="-13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W</w:t>
    </w:r>
    <w:r w:rsidRPr="00887100">
      <w:rPr>
        <w:b/>
        <w:bCs/>
        <w:spacing w:val="41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C</w:t>
    </w:r>
    <w:r w:rsidRPr="00887100">
      <w:rPr>
        <w:b/>
        <w:bCs/>
        <w:spacing w:val="-15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O</w:t>
    </w:r>
    <w:r w:rsidRPr="00887100">
      <w:rPr>
        <w:b/>
        <w:bCs/>
        <w:spacing w:val="-17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M</w:t>
    </w:r>
    <w:r w:rsidRPr="00887100">
      <w:rPr>
        <w:b/>
        <w:bCs/>
        <w:spacing w:val="-14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M</w:t>
    </w:r>
    <w:r w:rsidRPr="00887100">
      <w:rPr>
        <w:b/>
        <w:bCs/>
        <w:spacing w:val="-13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I</w:t>
    </w:r>
    <w:r w:rsidRPr="00887100">
      <w:rPr>
        <w:b/>
        <w:bCs/>
        <w:spacing w:val="-13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T</w:t>
    </w:r>
    <w:r w:rsidRPr="00887100">
      <w:rPr>
        <w:b/>
        <w:bCs/>
        <w:spacing w:val="-17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T</w:t>
    </w:r>
    <w:r w:rsidRPr="00887100">
      <w:rPr>
        <w:b/>
        <w:bCs/>
        <w:spacing w:val="-17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E</w:t>
    </w:r>
    <w:r w:rsidRPr="00887100">
      <w:rPr>
        <w:b/>
        <w:bCs/>
        <w:spacing w:val="-14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E</w:t>
    </w:r>
  </w:p>
  <w:p w14:paraId="5B64A1DC" w14:textId="77777777" w:rsidR="00887100" w:rsidRPr="00887100" w:rsidRDefault="00887100" w:rsidP="00887100">
    <w:pPr>
      <w:spacing w:before="3"/>
      <w:ind w:left="2552" w:right="2285"/>
      <w:jc w:val="center"/>
      <w:rPr>
        <w:rFonts w:ascii="Arial MT" w:eastAsia="Arial MT" w:hAnsi="Arial MT" w:cs="Arial MT"/>
        <w:sz w:val="16"/>
      </w:rPr>
    </w:pPr>
    <w:r w:rsidRPr="00887100">
      <w:rPr>
        <w:rFonts w:ascii="Arial MT" w:eastAsia="Arial MT" w:hAnsi="Arial MT" w:cs="Arial MT"/>
        <w:sz w:val="16"/>
      </w:rPr>
      <w:t>Tiniguiban</w:t>
    </w:r>
    <w:r w:rsidRPr="00887100">
      <w:rPr>
        <w:rFonts w:ascii="Arial MT" w:eastAsia="Arial MT" w:hAnsi="Arial MT" w:cs="Arial MT"/>
        <w:spacing w:val="5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Heights,</w:t>
    </w:r>
    <w:r w:rsidRPr="00887100">
      <w:rPr>
        <w:rFonts w:ascii="Arial MT" w:eastAsia="Arial MT" w:hAnsi="Arial MT" w:cs="Arial MT"/>
        <w:spacing w:val="9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Puerto</w:t>
    </w:r>
    <w:r w:rsidRPr="00887100">
      <w:rPr>
        <w:rFonts w:ascii="Arial MT" w:eastAsia="Arial MT" w:hAnsi="Arial MT" w:cs="Arial MT"/>
        <w:spacing w:val="6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Princesa</w:t>
    </w:r>
    <w:r w:rsidRPr="00887100">
      <w:rPr>
        <w:rFonts w:ascii="Arial MT" w:eastAsia="Arial MT" w:hAnsi="Arial MT" w:cs="Arial MT"/>
        <w:spacing w:val="6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City,</w:t>
    </w:r>
    <w:r w:rsidRPr="00887100">
      <w:rPr>
        <w:rFonts w:ascii="Arial MT" w:eastAsia="Arial MT" w:hAnsi="Arial MT" w:cs="Arial MT"/>
        <w:spacing w:val="9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5300</w:t>
    </w:r>
    <w:r w:rsidRPr="00887100">
      <w:rPr>
        <w:rFonts w:ascii="Arial MT" w:eastAsia="Arial MT" w:hAnsi="Arial MT" w:cs="Arial MT"/>
        <w:spacing w:val="29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Palawan</w:t>
    </w:r>
  </w:p>
  <w:p w14:paraId="3EA24F10" w14:textId="0DCE5E29" w:rsidR="00887100" w:rsidRDefault="00887100" w:rsidP="00887100">
    <w:pPr>
      <w:spacing w:before="1"/>
      <w:ind w:left="1985" w:right="1830"/>
      <w:jc w:val="center"/>
      <w:rPr>
        <w:rFonts w:ascii="Arial MT" w:eastAsia="Arial MT" w:hAnsi="Arial MT" w:cs="Arial MT"/>
        <w:sz w:val="16"/>
      </w:rPr>
    </w:pPr>
    <w:r w:rsidRPr="00887100">
      <w:rPr>
        <w:rFonts w:eastAsia="Arial MT" w:hAnsi="Arial MT" w:cs="Arial MT"/>
        <w:i/>
        <w:spacing w:val="-1"/>
        <w:sz w:val="16"/>
      </w:rPr>
      <w:t>Email</w:t>
    </w:r>
    <w:r w:rsidRPr="00887100">
      <w:rPr>
        <w:rFonts w:ascii="Arial MT" w:eastAsia="Arial MT" w:hAnsi="Arial MT" w:cs="Arial MT"/>
        <w:spacing w:val="-1"/>
        <w:sz w:val="16"/>
      </w:rPr>
      <w:t>:</w:t>
    </w:r>
    <w:r w:rsidRPr="00887100">
      <w:rPr>
        <w:rFonts w:ascii="Arial MT" w:eastAsia="Arial MT" w:hAnsi="Arial MT" w:cs="Arial MT"/>
        <w:spacing w:val="-7"/>
        <w:sz w:val="16"/>
      </w:rPr>
      <w:t xml:space="preserve"> </w:t>
    </w:r>
    <w:hyperlink r:id="rId3">
      <w:r w:rsidRPr="00887100">
        <w:rPr>
          <w:rFonts w:ascii="Arial MT" w:eastAsia="Arial MT" w:hAnsi="Arial MT" w:cs="Arial MT"/>
          <w:color w:val="0000FF"/>
          <w:spacing w:val="-1"/>
          <w:sz w:val="16"/>
          <w:u w:val="single" w:color="0000FF"/>
        </w:rPr>
        <w:t>psurecpal@gmail.com</w:t>
      </w:r>
      <w:r w:rsidRPr="00887100">
        <w:rPr>
          <w:rFonts w:ascii="Arial MT" w:eastAsia="Arial MT" w:hAnsi="Arial MT" w:cs="Arial MT"/>
          <w:color w:val="0000FF"/>
          <w:spacing w:val="-3"/>
          <w:sz w:val="16"/>
        </w:rPr>
        <w:t xml:space="preserve"> </w:t>
      </w:r>
      <w:r w:rsidRPr="00887100">
        <w:rPr>
          <w:rFonts w:ascii="Arial MT" w:eastAsia="Arial MT" w:hAnsi="Arial MT" w:cs="Arial MT"/>
          <w:sz w:val="16"/>
        </w:rPr>
        <w:t>/</w:t>
      </w:r>
      <w:r w:rsidRPr="00887100">
        <w:rPr>
          <w:rFonts w:ascii="Arial MT" w:eastAsia="Arial MT" w:hAnsi="Arial MT" w:cs="Arial MT"/>
          <w:spacing w:val="-6"/>
          <w:sz w:val="16"/>
        </w:rPr>
        <w:t xml:space="preserve"> </w:t>
      </w:r>
    </w:hyperlink>
    <w:hyperlink r:id="rId4">
      <w:r w:rsidRPr="00887100">
        <w:rPr>
          <w:rFonts w:ascii="Arial MT" w:eastAsia="Arial MT" w:hAnsi="Arial MT" w:cs="Arial MT"/>
          <w:sz w:val="16"/>
        </w:rPr>
        <w:t>psurercsubmissions@psu.palawan.edu.ph</w:t>
      </w:r>
    </w:hyperlink>
  </w:p>
  <w:p w14:paraId="69E6EBB8" w14:textId="77777777" w:rsidR="005608DD" w:rsidRDefault="005608DD" w:rsidP="005608DD">
    <w:pPr>
      <w:spacing w:before="1"/>
      <w:ind w:left="1703" w:right="1452"/>
      <w:jc w:val="center"/>
      <w:rPr>
        <w:sz w:val="16"/>
      </w:rPr>
    </w:pPr>
    <w:bookmarkStart w:id="0" w:name="_Hlk161059114"/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5AEDEAB4" w14:textId="77777777" w:rsidR="005608DD" w:rsidRDefault="005608DD" w:rsidP="005608DD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  <w:bookmarkEnd w:id="0"/>
  <w:p w14:paraId="73BFDFFE" w14:textId="77777777" w:rsidR="00887100" w:rsidRPr="00887100" w:rsidRDefault="00887100" w:rsidP="00887100">
    <w:pPr>
      <w:rPr>
        <w:rFonts w:ascii="Arial MT" w:eastAsia="Arial MT" w:hAnsi="Arial MT" w:cs="Arial MT"/>
        <w:sz w:val="18"/>
      </w:rPr>
    </w:pPr>
  </w:p>
  <w:p w14:paraId="5121D7F7" w14:textId="4A97B55A" w:rsidR="0030356F" w:rsidRDefault="0030356F">
    <w:pPr>
      <w:pStyle w:val="BodyText"/>
      <w:spacing w:line="14" w:lineRule="auto"/>
      <w:rPr>
        <w:i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ACF0C" w14:textId="77777777" w:rsidR="00C140D7" w:rsidRDefault="00C140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45A37"/>
    <w:multiLevelType w:val="multilevel"/>
    <w:tmpl w:val="322C14D8"/>
    <w:lvl w:ilvl="0">
      <w:start w:val="11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" w15:restartNumberingAfterBreak="0">
    <w:nsid w:val="0C2467BF"/>
    <w:multiLevelType w:val="multilevel"/>
    <w:tmpl w:val="8C10DA96"/>
    <w:lvl w:ilvl="0">
      <w:start w:val="8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3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01E772A"/>
    <w:multiLevelType w:val="multilevel"/>
    <w:tmpl w:val="8FB232BA"/>
    <w:lvl w:ilvl="0">
      <w:start w:val="15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3" w15:restartNumberingAfterBreak="0">
    <w:nsid w:val="11C15EDA"/>
    <w:multiLevelType w:val="multilevel"/>
    <w:tmpl w:val="48426C06"/>
    <w:lvl w:ilvl="0">
      <w:start w:val="16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4" w15:restartNumberingAfterBreak="0">
    <w:nsid w:val="156B5D94"/>
    <w:multiLevelType w:val="multilevel"/>
    <w:tmpl w:val="322C14D8"/>
    <w:lvl w:ilvl="0">
      <w:start w:val="11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5" w15:restartNumberingAfterBreak="0">
    <w:nsid w:val="15AA451D"/>
    <w:multiLevelType w:val="multilevel"/>
    <w:tmpl w:val="5172E1BC"/>
    <w:lvl w:ilvl="0">
      <w:start w:val="2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1AD124F"/>
    <w:multiLevelType w:val="multilevel"/>
    <w:tmpl w:val="17825CF2"/>
    <w:lvl w:ilvl="0">
      <w:start w:val="14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7" w15:restartNumberingAfterBreak="0">
    <w:nsid w:val="2A3330DE"/>
    <w:multiLevelType w:val="multilevel"/>
    <w:tmpl w:val="E1F2B11A"/>
    <w:lvl w:ilvl="0">
      <w:start w:val="1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w w:val="98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4" w:hanging="435"/>
      </w:pPr>
      <w:rPr>
        <w:rFonts w:ascii="Arial MT" w:eastAsia="Arial MT" w:hAnsi="Arial MT" w:cs="Arial MT" w:hint="default"/>
        <w:spacing w:val="-3"/>
        <w:w w:val="97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1826" w:hanging="435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53" w:hanging="43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80" w:hanging="43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06" w:hanging="43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33" w:hanging="43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60" w:hanging="43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86" w:hanging="435"/>
      </w:pPr>
      <w:rPr>
        <w:rFonts w:hint="default"/>
        <w:lang w:val="en-US" w:eastAsia="en-US" w:bidi="ar-SA"/>
      </w:rPr>
    </w:lvl>
  </w:abstractNum>
  <w:abstractNum w:abstractNumId="8" w15:restartNumberingAfterBreak="0">
    <w:nsid w:val="2A8913BB"/>
    <w:multiLevelType w:val="multilevel"/>
    <w:tmpl w:val="4AF62046"/>
    <w:lvl w:ilvl="0">
      <w:start w:val="7"/>
      <w:numFmt w:val="decimal"/>
      <w:lvlText w:val="%1"/>
      <w:lvlJc w:val="left"/>
      <w:pPr>
        <w:ind w:left="83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51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35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9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3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7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1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59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B3D09BC"/>
    <w:multiLevelType w:val="multilevel"/>
    <w:tmpl w:val="322C14D8"/>
    <w:lvl w:ilvl="0">
      <w:start w:val="11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0" w15:restartNumberingAfterBreak="0">
    <w:nsid w:val="31245D71"/>
    <w:multiLevelType w:val="multilevel"/>
    <w:tmpl w:val="2A542C16"/>
    <w:lvl w:ilvl="0">
      <w:start w:val="10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hint="default"/>
        <w:spacing w:val="-2"/>
        <w:w w:val="96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1" w15:restartNumberingAfterBreak="0">
    <w:nsid w:val="3FCA7BCF"/>
    <w:multiLevelType w:val="multilevel"/>
    <w:tmpl w:val="FAB498F2"/>
    <w:lvl w:ilvl="0">
      <w:start w:val="3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40A70128"/>
    <w:multiLevelType w:val="multilevel"/>
    <w:tmpl w:val="16481B3A"/>
    <w:lvl w:ilvl="0">
      <w:start w:val="20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3" w15:restartNumberingAfterBreak="0">
    <w:nsid w:val="52A37F9C"/>
    <w:multiLevelType w:val="multilevel"/>
    <w:tmpl w:val="D55A87C4"/>
    <w:lvl w:ilvl="0">
      <w:start w:val="5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52C06729"/>
    <w:multiLevelType w:val="multilevel"/>
    <w:tmpl w:val="A3A2F01E"/>
    <w:lvl w:ilvl="0">
      <w:start w:val="6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53D37D13"/>
    <w:multiLevelType w:val="multilevel"/>
    <w:tmpl w:val="29B4235E"/>
    <w:lvl w:ilvl="0">
      <w:start w:val="13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6" w15:restartNumberingAfterBreak="0">
    <w:nsid w:val="55CB1468"/>
    <w:multiLevelType w:val="multilevel"/>
    <w:tmpl w:val="3612D576"/>
    <w:lvl w:ilvl="0">
      <w:start w:val="12"/>
      <w:numFmt w:val="decimal"/>
      <w:lvlText w:val="%1."/>
      <w:lvlJc w:val="left"/>
      <w:pPr>
        <w:ind w:left="472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position w:val="-12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7" w15:restartNumberingAfterBreak="0">
    <w:nsid w:val="593D4C45"/>
    <w:multiLevelType w:val="multilevel"/>
    <w:tmpl w:val="322C14D8"/>
    <w:lvl w:ilvl="0">
      <w:start w:val="11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8" w15:restartNumberingAfterBreak="0">
    <w:nsid w:val="5EAE01C8"/>
    <w:multiLevelType w:val="hybridMultilevel"/>
    <w:tmpl w:val="08E8182A"/>
    <w:lvl w:ilvl="0" w:tplc="42B2026C">
      <w:numFmt w:val="bullet"/>
      <w:lvlText w:val=""/>
      <w:lvlJc w:val="left"/>
      <w:pPr>
        <w:ind w:left="83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5FEC6896">
      <w:numFmt w:val="bullet"/>
      <w:lvlText w:val="•"/>
      <w:lvlJc w:val="left"/>
      <w:pPr>
        <w:ind w:left="1679" w:hanging="360"/>
      </w:pPr>
      <w:rPr>
        <w:rFonts w:hint="default"/>
        <w:lang w:val="en-US" w:eastAsia="en-US" w:bidi="ar-SA"/>
      </w:rPr>
    </w:lvl>
    <w:lvl w:ilvl="2" w:tplc="B9743764">
      <w:numFmt w:val="bullet"/>
      <w:lvlText w:val="•"/>
      <w:lvlJc w:val="left"/>
      <w:pPr>
        <w:ind w:left="2519" w:hanging="360"/>
      </w:pPr>
      <w:rPr>
        <w:rFonts w:hint="default"/>
        <w:lang w:val="en-US" w:eastAsia="en-US" w:bidi="ar-SA"/>
      </w:rPr>
    </w:lvl>
    <w:lvl w:ilvl="3" w:tplc="76422CEC">
      <w:numFmt w:val="bullet"/>
      <w:lvlText w:val="•"/>
      <w:lvlJc w:val="left"/>
      <w:pPr>
        <w:ind w:left="3359" w:hanging="360"/>
      </w:pPr>
      <w:rPr>
        <w:rFonts w:hint="default"/>
        <w:lang w:val="en-US" w:eastAsia="en-US" w:bidi="ar-SA"/>
      </w:rPr>
    </w:lvl>
    <w:lvl w:ilvl="4" w:tplc="A8706116">
      <w:numFmt w:val="bullet"/>
      <w:lvlText w:val="•"/>
      <w:lvlJc w:val="left"/>
      <w:pPr>
        <w:ind w:left="4199" w:hanging="360"/>
      </w:pPr>
      <w:rPr>
        <w:rFonts w:hint="default"/>
        <w:lang w:val="en-US" w:eastAsia="en-US" w:bidi="ar-SA"/>
      </w:rPr>
    </w:lvl>
    <w:lvl w:ilvl="5" w:tplc="FC40DA78">
      <w:numFmt w:val="bullet"/>
      <w:lvlText w:val="•"/>
      <w:lvlJc w:val="left"/>
      <w:pPr>
        <w:ind w:left="5039" w:hanging="360"/>
      </w:pPr>
      <w:rPr>
        <w:rFonts w:hint="default"/>
        <w:lang w:val="en-US" w:eastAsia="en-US" w:bidi="ar-SA"/>
      </w:rPr>
    </w:lvl>
    <w:lvl w:ilvl="6" w:tplc="E9528B1E">
      <w:numFmt w:val="bullet"/>
      <w:lvlText w:val="•"/>
      <w:lvlJc w:val="left"/>
      <w:pPr>
        <w:ind w:left="5879" w:hanging="360"/>
      </w:pPr>
      <w:rPr>
        <w:rFonts w:hint="default"/>
        <w:lang w:val="en-US" w:eastAsia="en-US" w:bidi="ar-SA"/>
      </w:rPr>
    </w:lvl>
    <w:lvl w:ilvl="7" w:tplc="6510A21E">
      <w:numFmt w:val="bullet"/>
      <w:lvlText w:val="•"/>
      <w:lvlJc w:val="left"/>
      <w:pPr>
        <w:ind w:left="6719" w:hanging="360"/>
      </w:pPr>
      <w:rPr>
        <w:rFonts w:hint="default"/>
        <w:lang w:val="en-US" w:eastAsia="en-US" w:bidi="ar-SA"/>
      </w:rPr>
    </w:lvl>
    <w:lvl w:ilvl="8" w:tplc="EAB6DBCA">
      <w:numFmt w:val="bullet"/>
      <w:lvlText w:val="•"/>
      <w:lvlJc w:val="left"/>
      <w:pPr>
        <w:ind w:left="7559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674C124D"/>
    <w:multiLevelType w:val="multilevel"/>
    <w:tmpl w:val="B14C6234"/>
    <w:lvl w:ilvl="0">
      <w:start w:val="17"/>
      <w:numFmt w:val="decimal"/>
      <w:lvlText w:val="%1"/>
      <w:lvlJc w:val="left"/>
      <w:pPr>
        <w:ind w:left="1552" w:hanging="1083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3095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863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31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99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67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35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03" w:hanging="1083"/>
      </w:pPr>
      <w:rPr>
        <w:rFonts w:hint="default"/>
        <w:lang w:val="en-US" w:eastAsia="en-US" w:bidi="ar-SA"/>
      </w:rPr>
    </w:lvl>
  </w:abstractNum>
  <w:abstractNum w:abstractNumId="20" w15:restartNumberingAfterBreak="0">
    <w:nsid w:val="68C2347D"/>
    <w:multiLevelType w:val="multilevel"/>
    <w:tmpl w:val="C61A5B90"/>
    <w:lvl w:ilvl="0">
      <w:start w:val="18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21" w15:restartNumberingAfterBreak="0">
    <w:nsid w:val="75A349CF"/>
    <w:multiLevelType w:val="multilevel"/>
    <w:tmpl w:val="860E25A8"/>
    <w:lvl w:ilvl="0">
      <w:start w:val="9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hint="default"/>
        <w:spacing w:val="0"/>
        <w:w w:val="96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3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2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7F8E4932"/>
    <w:multiLevelType w:val="multilevel"/>
    <w:tmpl w:val="76447C46"/>
    <w:lvl w:ilvl="0">
      <w:start w:val="19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num w:numId="1">
    <w:abstractNumId w:val="18"/>
  </w:num>
  <w:num w:numId="2">
    <w:abstractNumId w:val="12"/>
  </w:num>
  <w:num w:numId="3">
    <w:abstractNumId w:val="22"/>
  </w:num>
  <w:num w:numId="4">
    <w:abstractNumId w:val="20"/>
  </w:num>
  <w:num w:numId="5">
    <w:abstractNumId w:val="19"/>
  </w:num>
  <w:num w:numId="6">
    <w:abstractNumId w:val="3"/>
  </w:num>
  <w:num w:numId="7">
    <w:abstractNumId w:val="2"/>
  </w:num>
  <w:num w:numId="8">
    <w:abstractNumId w:val="6"/>
  </w:num>
  <w:num w:numId="9">
    <w:abstractNumId w:val="15"/>
  </w:num>
  <w:num w:numId="10">
    <w:abstractNumId w:val="16"/>
  </w:num>
  <w:num w:numId="11">
    <w:abstractNumId w:val="9"/>
  </w:num>
  <w:num w:numId="12">
    <w:abstractNumId w:val="10"/>
  </w:num>
  <w:num w:numId="13">
    <w:abstractNumId w:val="21"/>
  </w:num>
  <w:num w:numId="14">
    <w:abstractNumId w:val="1"/>
  </w:num>
  <w:num w:numId="15">
    <w:abstractNumId w:val="8"/>
  </w:num>
  <w:num w:numId="16">
    <w:abstractNumId w:val="14"/>
  </w:num>
  <w:num w:numId="17">
    <w:abstractNumId w:val="13"/>
  </w:num>
  <w:num w:numId="18">
    <w:abstractNumId w:val="11"/>
  </w:num>
  <w:num w:numId="19">
    <w:abstractNumId w:val="5"/>
  </w:num>
  <w:num w:numId="20">
    <w:abstractNumId w:val="7"/>
  </w:num>
  <w:num w:numId="21">
    <w:abstractNumId w:val="4"/>
  </w:num>
  <w:num w:numId="22">
    <w:abstractNumId w:val="0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1NLYwsTS3MDAzNTNU0lEKTi0uzszPAykwqwUAlGYS9iwAAAA="/>
  </w:docVars>
  <w:rsids>
    <w:rsidRoot w:val="0030356F"/>
    <w:rsid w:val="000B5A60"/>
    <w:rsid w:val="00225840"/>
    <w:rsid w:val="0030356F"/>
    <w:rsid w:val="00340ACB"/>
    <w:rsid w:val="00345F60"/>
    <w:rsid w:val="00402427"/>
    <w:rsid w:val="00452BED"/>
    <w:rsid w:val="005608DD"/>
    <w:rsid w:val="007A276D"/>
    <w:rsid w:val="00887100"/>
    <w:rsid w:val="00AB5953"/>
    <w:rsid w:val="00B016AA"/>
    <w:rsid w:val="00BF741D"/>
    <w:rsid w:val="00C140D7"/>
    <w:rsid w:val="00CF6B01"/>
    <w:rsid w:val="00DF50D5"/>
    <w:rsid w:val="00FE0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5F3589"/>
  <w15:docId w15:val="{EB6AD5D6-E382-46C6-9DFB-0D2D75BD4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2"/>
      <w:ind w:left="370" w:right="408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2"/>
    </w:pPr>
  </w:style>
  <w:style w:type="paragraph" w:styleId="Header">
    <w:name w:val="header"/>
    <w:basedOn w:val="Normal"/>
    <w:link w:val="HeaderChar"/>
    <w:uiPriority w:val="99"/>
    <w:unhideWhenUsed/>
    <w:rsid w:val="008871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710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871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7100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BF74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67</Words>
  <Characters>1524</Characters>
  <Application>Microsoft Office Word</Application>
  <DocSecurity>0</DocSecurity>
  <Lines>12</Lines>
  <Paragraphs>3</Paragraphs>
  <ScaleCrop>false</ScaleCrop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ING REVIEW APPLICATION FORM</dc:title>
  <dc:creator>UPMREB</dc:creator>
  <cp:lastModifiedBy>Serge Dave</cp:lastModifiedBy>
  <cp:revision>7</cp:revision>
  <dcterms:created xsi:type="dcterms:W3CDTF">2025-05-19T05:43:00Z</dcterms:created>
  <dcterms:modified xsi:type="dcterms:W3CDTF">2025-06-03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06T00:00:00Z</vt:filetime>
  </property>
  <property fmtid="{D5CDD505-2E9C-101B-9397-08002B2CF9AE}" pid="5" name="GrammarlyDocumentId">
    <vt:lpwstr>0f537a8a7482d4114910217839c064d76ced6218c31e0eab9591dad8f262beb9</vt:lpwstr>
  </property>
</Properties>
</file>